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130C89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100C31">
        <w:rPr>
          <w:spacing w:val="-4"/>
        </w:rPr>
        <w:t>12</w:t>
      </w:r>
      <w:r w:rsidR="000451CD">
        <w:rPr>
          <w:spacing w:val="-4"/>
        </w:rPr>
        <w:t>/202</w:t>
      </w:r>
      <w:r w:rsidR="00100C31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0451CD">
      <w:pPr>
        <w:pStyle w:val="Heading1"/>
      </w:pPr>
      <w:r>
        <w:t>TECHNICAL SKILLS</w:t>
      </w:r>
    </w:p>
    <w:p w14:paraId="0C362651" w14:textId="3EFEF7DA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 xml:space="preserve">HTML, CSS, JavaScript, TypeScript, ReactJS, AngularJS, </w:t>
      </w:r>
      <w:r w:rsidR="00B65F1C">
        <w:t xml:space="preserve">NodeJS, </w:t>
      </w:r>
      <w:r w:rsidR="00767AB6">
        <w:t>SCSS, ASP .NET Core MVC, Bootstrap, jQuery</w:t>
      </w:r>
      <w:r w:rsidR="00826B8E">
        <w:t xml:space="preserve">, </w:t>
      </w:r>
      <w:r w:rsidR="00767AB6">
        <w:t>Elasticsearch, GraphQL, SQL</w:t>
      </w:r>
      <w:r w:rsidR="00502458">
        <w:t xml:space="preserve">, </w:t>
      </w:r>
      <w:r w:rsidR="00056C24">
        <w:t xml:space="preserve">Spring, Mockito, Maven, </w:t>
      </w:r>
      <w:r w:rsidR="00FB05C5">
        <w:t>Haz</w:t>
      </w:r>
      <w:r w:rsidR="0066426F">
        <w:t>e</w:t>
      </w:r>
      <w:r w:rsidR="00FB05C5">
        <w:t xml:space="preserve">lcast, </w:t>
      </w:r>
      <w:r w:rsidR="00502458">
        <w:t>Cassandra, Kafka</w:t>
      </w:r>
      <w:r w:rsidR="00767AB6">
        <w:t>.</w:t>
      </w:r>
    </w:p>
    <w:p w14:paraId="1468B65D" w14:textId="11D2E11E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ibraries: </w:t>
      </w:r>
      <w:r>
        <w:t>Pandas, Matplotlib, Java 8 Streams</w:t>
      </w:r>
      <w:r w:rsidR="00B209D0">
        <w:t>, Jackson JSON</w:t>
      </w:r>
      <w:r w:rsidR="003E646B">
        <w:t>.</w:t>
      </w:r>
    </w:p>
    <w:p w14:paraId="576664C9" w14:textId="0E3805BA" w:rsidR="007A2314" w:rsidRDefault="000451CD" w:rsidP="00901E17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,</w:t>
      </w:r>
      <w:r w:rsidR="00F810CC">
        <w:t xml:space="preserve"> </w:t>
      </w:r>
      <w:r>
        <w:t xml:space="preserve">Postman, JIRA, </w:t>
      </w:r>
      <w:r w:rsidR="00767AB6">
        <w:t>Confluence.</w:t>
      </w:r>
    </w:p>
    <w:p w14:paraId="16405B35" w14:textId="77777777" w:rsidR="00B209D0" w:rsidRDefault="00B209D0" w:rsidP="00901E17">
      <w:pPr>
        <w:pStyle w:val="BodyText"/>
        <w:spacing w:before="23" w:line="259" w:lineRule="auto"/>
        <w:ind w:left="100" w:right="150" w:firstLine="0"/>
      </w:pPr>
    </w:p>
    <w:p w14:paraId="3BE6EB5B" w14:textId="77777777" w:rsidR="000342BD" w:rsidRDefault="00140274">
      <w:pPr>
        <w:pStyle w:val="Heading1"/>
        <w:spacing w:before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50E02AF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Pr="004E3B9B">
        <w:rPr>
          <w:sz w:val="20"/>
        </w:rPr>
        <w:t>, develop</w:t>
      </w:r>
      <w:r>
        <w:rPr>
          <w:sz w:val="20"/>
        </w:rPr>
        <w:t>ed</w:t>
      </w:r>
      <w:r w:rsidR="00CC75A5">
        <w:rPr>
          <w:sz w:val="20"/>
        </w:rPr>
        <w:t>,</w:t>
      </w:r>
      <w:r w:rsidRPr="004E3B9B">
        <w:rPr>
          <w:sz w:val="20"/>
        </w:rPr>
        <w:t xml:space="preserve"> and support</w:t>
      </w:r>
      <w:r>
        <w:rPr>
          <w:sz w:val="20"/>
        </w:rPr>
        <w:t>ed</w:t>
      </w:r>
      <w:r w:rsidRPr="004E3B9B">
        <w:rPr>
          <w:sz w:val="20"/>
        </w:rPr>
        <w:t xml:space="preserve"> robust enterprise web applications utilizing </w:t>
      </w:r>
      <w:proofErr w:type="spellStart"/>
      <w:r w:rsidR="00AF322F">
        <w:rPr>
          <w:sz w:val="20"/>
        </w:rPr>
        <w:t>Figma</w:t>
      </w:r>
      <w:proofErr w:type="spellEnd"/>
      <w:r w:rsidR="00AF322F">
        <w:rPr>
          <w:sz w:val="20"/>
        </w:rPr>
        <w:t xml:space="preserve">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681CF0DD" w14:textId="6D845E21" w:rsidR="000342BD" w:rsidRDefault="00B7222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 and GraphQL</w:t>
      </w:r>
      <w:r w:rsidR="00140274">
        <w:rPr>
          <w:sz w:val="20"/>
        </w:rPr>
        <w:t>.</w:t>
      </w:r>
    </w:p>
    <w:p w14:paraId="39512C2C" w14:textId="1E9258C7" w:rsidR="000342BD" w:rsidRPr="00003244" w:rsidRDefault="00003244" w:rsidP="0000324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 w:rsidRPr="00003244">
        <w:rPr>
          <w:sz w:val="20"/>
        </w:rPr>
        <w:t xml:space="preserve">Written unit test cases using Junit and Mockito and </w:t>
      </w:r>
      <w:r>
        <w:rPr>
          <w:sz w:val="20"/>
        </w:rPr>
        <w:t>m</w:t>
      </w:r>
      <w:r w:rsidRPr="00003244">
        <w:rPr>
          <w:sz w:val="20"/>
        </w:rPr>
        <w:t xml:space="preserve">anaged the OMS team </w:t>
      </w:r>
      <w:r w:rsidR="00A3703A">
        <w:rPr>
          <w:sz w:val="20"/>
        </w:rPr>
        <w:t>to</w:t>
      </w:r>
      <w:r w:rsidRPr="00003244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46003D2E" w14:textId="442B2E1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3A5EDFDE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and reflection by writing complex GPU shaders.</w:t>
      </w:r>
    </w:p>
    <w:p w14:paraId="67C1CE0A" w14:textId="359F6B91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office hours 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1F69F5C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</w:t>
      </w:r>
      <w:r w:rsidR="000477BE">
        <w:rPr>
          <w:sz w:val="20"/>
        </w:rPr>
        <w:t>A</w:t>
      </w:r>
      <w:bookmarkStart w:id="0" w:name="_GoBack"/>
      <w:bookmarkEnd w:id="0"/>
      <w:r>
        <w:rPr>
          <w:sz w:val="20"/>
        </w:rPr>
        <w:t>s office hours.</w:t>
      </w:r>
    </w:p>
    <w:p w14:paraId="51D9E374" w14:textId="582E3FF2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research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C55654B" w14:textId="750281C1" w:rsidR="004C5362" w:rsidRDefault="004C5362" w:rsidP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r w:rsidR="00B209D0">
        <w:rPr>
          <w:sz w:val="20"/>
        </w:rPr>
        <w:t xml:space="preserve">NGO)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131BBC77" w14:textId="124500C4" w:rsidR="004C5362" w:rsidRDefault="004C5362" w:rsidP="004C5362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Taught science and mathematics for rural, government primary school</w:t>
      </w:r>
      <w:r w:rsidR="00864B70">
        <w:rPr>
          <w:sz w:val="20"/>
        </w:rPr>
        <w:t xml:space="preserve"> children</w:t>
      </w:r>
      <w:r>
        <w:rPr>
          <w:sz w:val="20"/>
        </w:rPr>
        <w:t>.</w:t>
      </w:r>
    </w:p>
    <w:p w14:paraId="3A33602D" w14:textId="1A40B5B9" w:rsidR="000342BD" w:rsidRDefault="004C5362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r w:rsidR="00B209D0">
        <w:rPr>
          <w:sz w:val="20"/>
        </w:rPr>
        <w:t xml:space="preserve">NGO)                                                                                                       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37FABC3" w14:textId="26F426DC" w:rsidR="006204AF" w:rsidRPr="00A92C4D" w:rsidRDefault="00304707" w:rsidP="00A92C4D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aught </w:t>
      </w:r>
      <w:r w:rsidR="004C5362">
        <w:rPr>
          <w:sz w:val="20"/>
        </w:rPr>
        <w:t xml:space="preserve">basic programming </w:t>
      </w:r>
      <w:r w:rsidR="00643CDE">
        <w:rPr>
          <w:sz w:val="20"/>
        </w:rPr>
        <w:t>to</w:t>
      </w:r>
      <w:r w:rsidR="004C5362">
        <w:rPr>
          <w:sz w:val="20"/>
        </w:rPr>
        <w:t xml:space="preserve"> high school student</w:t>
      </w:r>
      <w:r w:rsidR="00B7222A">
        <w:rPr>
          <w:sz w:val="20"/>
        </w:rPr>
        <w:t>s</w:t>
      </w:r>
      <w:r w:rsidR="004C5362">
        <w:rPr>
          <w:sz w:val="20"/>
        </w:rPr>
        <w:t xml:space="preserve"> using Scratch and </w:t>
      </w:r>
      <w:r w:rsidR="00B7222A">
        <w:rPr>
          <w:sz w:val="20"/>
        </w:rPr>
        <w:t>guided</w:t>
      </w:r>
      <w:r w:rsidR="004C5362">
        <w:rPr>
          <w:sz w:val="20"/>
        </w:rPr>
        <w:t xml:space="preserve"> </w:t>
      </w:r>
      <w:r w:rsidR="00B7222A">
        <w:rPr>
          <w:sz w:val="20"/>
        </w:rPr>
        <w:t xml:space="preserve">them </w:t>
      </w:r>
      <w:r w:rsidR="004C5362">
        <w:rPr>
          <w:sz w:val="20"/>
        </w:rPr>
        <w:t>to create a game</w:t>
      </w:r>
      <w:r w:rsidR="00140274">
        <w:rPr>
          <w:sz w:val="20"/>
        </w:rPr>
        <w:t>.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rQUAzliRrS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745E"/>
    <w:rsid w:val="000C2535"/>
    <w:rsid w:val="000D01AC"/>
    <w:rsid w:val="000E2B96"/>
    <w:rsid w:val="00100C31"/>
    <w:rsid w:val="00116FCF"/>
    <w:rsid w:val="00136056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4890"/>
    <w:rsid w:val="002B4E79"/>
    <w:rsid w:val="002D17BB"/>
    <w:rsid w:val="002D1F8B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3021"/>
    <w:rsid w:val="00767AB6"/>
    <w:rsid w:val="007800FD"/>
    <w:rsid w:val="007A2314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901E17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60E7"/>
    <w:rsid w:val="00B538E6"/>
    <w:rsid w:val="00B65F1C"/>
    <w:rsid w:val="00B7222A"/>
    <w:rsid w:val="00B80DA2"/>
    <w:rsid w:val="00BC2CE7"/>
    <w:rsid w:val="00C059E0"/>
    <w:rsid w:val="00C32B6E"/>
    <w:rsid w:val="00C437C5"/>
    <w:rsid w:val="00C54EE6"/>
    <w:rsid w:val="00CC75A5"/>
    <w:rsid w:val="00D019E7"/>
    <w:rsid w:val="00D45F79"/>
    <w:rsid w:val="00DB0BE2"/>
    <w:rsid w:val="00E50FB7"/>
    <w:rsid w:val="00EA6AF8"/>
    <w:rsid w:val="00ED1D1A"/>
    <w:rsid w:val="00ED4A8E"/>
    <w:rsid w:val="00F00B7F"/>
    <w:rsid w:val="00F34F73"/>
    <w:rsid w:val="00F4473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5</cp:revision>
  <cp:lastPrinted>2022-05-26T07:59:00Z</cp:lastPrinted>
  <dcterms:created xsi:type="dcterms:W3CDTF">2022-05-27T17:58:00Z</dcterms:created>
  <dcterms:modified xsi:type="dcterms:W3CDTF">2022-05-27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